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tic interest in the Occupational Therapist position at [Organization Name] in Algeria Algiers. As a dedicated and passionate occupational therapist with over [X years] of experience, I am eager to contribute my skills, knowledge, and cultural sensitivity to support the healthcare needs of individuals in this dynamic region. My commitment to improving patients' quality of life through tailored therapeutic interventions aligns seamlessly with the mission of your organization, and I am confident that my background in occupational therapy will allow me to make a meaningful impact in Algeria Algiers.</w:t>
      </w:r>
    </w:p>
    <w:p>
      <w:pPr>
        <w:pStyle w:val="BodyText"/>
      </w:pPr>
      <w:r>
        <w:t xml:space="preserve">Occupational Therapy is a profession that empowers individuals to engage in daily activities that are meaningful to them, regardless of physical, cognitive, or emotional challenges. In Algeria Algiers, where the healthcare landscape is evolving to meet the diverse needs of a growing population, occupational therapists play a crucial role in fostering independence and enhancing well-being. My experience as an Occupational Therapist has equipped me with the expertise to assess patients' unique requirements and design interventions that promote functional recovery, mental health, and community integration. I am particularly drawn to this opportunity because of the potential to contribute to a healthcare system that values holistic care and patient-centered approaches.</w:t>
      </w:r>
    </w:p>
    <w:p>
      <w:pPr>
        <w:pStyle w:val="BodyText"/>
      </w:pPr>
      <w:r>
        <w:t xml:space="preserve">Throughout my career as an Occupational Therapist, I have worked with individuals across various age groups and conditions, including stroke survivors, children with developmental delays, and elderly patients facing chronic illnesses. My work has involved creating personalized treatment plans that address physical mobility, cognitive function, and emotional resilience. For example, in a previous role at [Previous Organization Name], I collaborated with a multidisciplinary team to develop a rehabilitation program for patients recovering from traumatic brain injuries. This initiative not only improved their ability to perform daily tasks but also restored their confidence and sense of autonomy. These experiences have reinforced my belief that occupational therapy is not just about treating conditions but about enabling individuals to reclaim their lives.</w:t>
      </w:r>
    </w:p>
    <w:p>
      <w:pPr>
        <w:pStyle w:val="BodyText"/>
      </w:pPr>
      <w:r>
        <w:t xml:space="preserve">What sets me apart as an Occupational Therapist is my adaptability and cultural awareness. Having worked in diverse environments, I understand the importance of tailoring interventions to respect patients' cultural backgrounds, beliefs, and lifestyles. In Algeria Algiers, where healthcare practices are deeply intertwined with community values and traditions, this perspective is essential. I am committed to building trust with patients and their families by demonstrating empathy and a willingness to learn from their unique experiences. My fluency in [language(s), if applicable] further enhances my ability to communicate effectively and provide care that resonates with the local population.</w:t>
      </w:r>
    </w:p>
    <w:p>
      <w:pPr>
        <w:pStyle w:val="BodyText"/>
      </w:pPr>
      <w:r>
        <w:t xml:space="preserve">Algeria Algiers, as a vibrant city at the crossroads of North Africa, presents both challenges and opportunities for healthcare professionals. The region's growing demand for specialized services, coupled with its rich cultural heritage, creates an exciting environment for occupational therapists to innovate and collaborate. I am particularly inspired by the potential to work with underserved communities in Algiers, where access to rehabilitation services may be limited. My goal is to contribute to initiatives that promote inclusive healthcare and empower individuals to lead fulfilling lives. Whether through community outreach programs, education, or direct patient care, I am eager to leverage my skills as an Occupational Therapist to address these needs.</w:t>
      </w:r>
    </w:p>
    <w:p>
      <w:pPr>
        <w:pStyle w:val="BodyText"/>
      </w:pPr>
      <w:r>
        <w:t xml:space="preserve">My academic background in occupational therapy from [University Name] provided a strong foundation in evidence-based practices, human anatomy, and therapeutic techniques. Additionally, I have completed specialized training in areas such as [specific certifications or courses, e.g., "pediatric occupational therapy" or "geriatric care"], which further enhances my ability to deliver high-quality care. I am also proficient in using assistive technologies and adaptive equipment to support patients' functional goals. These qualifications, combined with my hands-on experience, enable me to approach each case with a blend of technical expertise and compassionate care.</w:t>
      </w:r>
    </w:p>
    <w:p>
      <w:pPr>
        <w:pStyle w:val="BodyText"/>
      </w:pPr>
      <w:r>
        <w:t xml:space="preserve">In Algeria Algiers, the role of an Occupational Therapist extends beyond clinical settings. It involves advocating for policies that prioritize patient welfare and collaborating with local organizations to expand access to therapy services. I am particularly interested in exploring partnerships between healthcare providers and community groups to create sustainable solutions for long-term care. My proactive approach to problem-solving and my ability to work both independently and as part of a team make me well-suited for this role. I am confident that my dedication to excellence will align with the values of your organization.</w:t>
      </w:r>
    </w:p>
    <w:p>
      <w:pPr>
        <w:pStyle w:val="BodyText"/>
      </w:pPr>
      <w:r>
        <w:t xml:space="preserve">I am excited about the possibility of joining your team in Algeria Algiers and contributing to the growth of occupational therapy in this region. I would welcome the opportunity to discuss how my background and vision for patient care can align with your goals. Thank you for considering my application. I look forward to the possibility of working together to make a difference in the lives of individuals and families in Algeria Algiers.</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Algeria Algiers</dc:title>
  <dc:creator/>
  <dc:language>en</dc:language>
  <cp:keywords/>
  <dcterms:created xsi:type="dcterms:W3CDTF">2025-12-13T09:52:43Z</dcterms:created>
  <dcterms:modified xsi:type="dcterms:W3CDTF">2025-12-13T09:52:43Z</dcterms:modified>
</cp:coreProperties>
</file>

<file path=docProps/custom.xml><?xml version="1.0" encoding="utf-8"?>
<Properties xmlns="http://schemas.openxmlformats.org/officeDocument/2006/custom-properties" xmlns:vt="http://schemas.openxmlformats.org/officeDocument/2006/docPropsVTypes"/>
</file>